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vironmental</w:t>
      </w:r>
      <w:r>
        <w:t xml:space="preserve"> </w:t>
      </w:r>
      <w:r>
        <w:t xml:space="preserve">Engineer</w:t>
      </w:r>
      <w:r>
        <w:t xml:space="preserve"> </w:t>
      </w:r>
      <w:r>
        <w:t xml:space="preserve">Cover</w:t>
      </w:r>
      <w:r>
        <w:t xml:space="preserve"> </w:t>
      </w:r>
      <w:r>
        <w:t xml:space="preserve">Letter</w:t>
      </w:r>
    </w:p>
    <w:bookmarkStart w:id="20" w:name="X6ee853314fa04da4ed54ae9c31426bae02dfcbe"/>
    <w:p>
      <w:pPr>
        <w:pStyle w:val="Heading1"/>
      </w:pPr>
      <w:r>
        <w:t xml:space="preserve">Cover Letter for Environmental Engineer Position in Vietnam Ho Chi Minh City</w:t>
      </w:r>
    </w:p>
    <w:p>
      <w:pPr>
        <w:pStyle w:val="FirstParagraph"/>
      </w:pPr>
      <w:r>
        <w:rPr>
          <w:bCs/>
          <w:b/>
        </w:rPr>
        <w:t xml:space="preserve">Dear [Hiring Manager's Name],</w:t>
      </w:r>
    </w:p>
    <w:p>
      <w:pPr>
        <w:pStyle w:val="BodyText"/>
      </w:pPr>
      <w:r>
        <w:t xml:space="preserve">I am writing to express my enthusiastic interest in the Environmental Engineer position at your organization in Vietnam Ho Chi Minh City. As a dedicated and passionate environmental professional with a deep commitment to sustainable development, I am eager to contribute my expertise and innovative approach to addressing the unique environmental challenges faced by this vibrant city. Vietnam Ho Chi Minh City, as one of Southeast Asia’s fastest-growing urban centers, presents both opportunities and critical issues that require the skills of an Environmental Engineer like myself.</w:t>
      </w:r>
    </w:p>
    <w:p>
      <w:pPr>
        <w:pStyle w:val="BodyText"/>
      </w:pPr>
      <w:r>
        <w:t xml:space="preserve">With over [X years] of experience in environmental engineering, I have developed a strong foundation in designing solutions for pollution control, water resource management, and ecological restoration. My academic background includes a [Degree] in Environmental Engineering from [University Name], where I focused on topics such as waste management systems, air quality monitoring, and sustainable infrastructure. This education was complemented by hands-on experience working on projects that aligned with global sustainability goals while adapting to local environmental contexts.</w:t>
      </w:r>
    </w:p>
    <w:p>
      <w:pPr>
        <w:pStyle w:val="BodyText"/>
      </w:pPr>
      <w:r>
        <w:t xml:space="preserve">What excites me most about the opportunity to work in Vietnam Ho Chi Minh City is the chance to apply my skills in a dynamic and evolving environment. The city’s rapid urbanization has led to complex challenges, including air pollution from industrial activities, water quality degradation due to urban runoff, and the strain on natural ecosystems caused by population growth. As an Environmental Engineer, I am motivated to contribute solutions that balance economic development with environmental protection. For example, my previous work on [specific project or initiative] involved designing a wastewater treatment system that reduced contamination in local waterways while optimizing costs for municipal clients. I believe similar strategies could be adapted to meet the needs of Ho Chi Minh City’s unique urban landscape.</w:t>
      </w:r>
    </w:p>
    <w:p>
      <w:pPr>
        <w:pStyle w:val="BodyText"/>
      </w:pPr>
      <w:r>
        <w:t xml:space="preserve">One of my core strengths as an Environmental Engineer is my ability to bridge technical expertise with community engagement. In Vietnam, where environmental awareness is growing but still faces significant hurdles, it is essential to work collaboratively with local stakeholders. I have experience in conducting environmental impact assessments (EIAs) and engaging with communities to ensure that projects align with both regulatory requirements and the needs of residents. For instance, during my time at [Previous Organization], I led a team that developed a green infrastructure plan for a residential area, which not only improved stormwater management but also enhanced public spaces for local residents. This experience reinforced my belief in the importance of integrating ecological solutions with social equity.</w:t>
      </w:r>
    </w:p>
    <w:p>
      <w:pPr>
        <w:pStyle w:val="BodyText"/>
      </w:pPr>
      <w:r>
        <w:t xml:space="preserve">Additionally, I am well-versed in international environmental standards and regulations, such as ISO 14001 for environmental management systems and the United Nations Sustainable Development Goals (SDGs). These frameworks provide a structured approach to addressing environmental issues, but I also understand that their implementation must be tailored to local conditions. In Vietnam Ho Chi Minh City, where rapid industrialization and population growth are reshaping the environment, flexibility and adaptability are crucial. My ability to analyze data, design innovative systems, and communicate effectively with diverse teams positions me to contribute meaningfully to your organization’s mission.</w:t>
      </w:r>
    </w:p>
    <w:p>
      <w:pPr>
        <w:pStyle w:val="BodyText"/>
      </w:pPr>
      <w:r>
        <w:t xml:space="preserve">What draws me specifically to Vietnam Ho Chi Minh City is its potential as a hub for environmental innovation in Southeast Asia. The city has already taken steps toward sustainability, such as promoting renewable energy and expanding green spaces, but there is still much work to be done. As an Environmental Engineer, I am eager to collaborate with local authorities, businesses, and NGOs to develop scalable solutions that address issues like plastic waste management, air quality improvement, and climate resilience. My goal is not only to solve immediate problems but also to build long-term strategies that ensure the city’s environmental health for future generations.</w:t>
      </w:r>
    </w:p>
    <w:p>
      <w:pPr>
        <w:pStyle w:val="BodyText"/>
      </w:pPr>
      <w:r>
        <w:t xml:space="preserve">Throughout my career, I have prioritized continuous learning and professional growth. I regularly attend conferences and workshops focused on environmental engineering, such as the [Relevant Conference Name], where I stay updated on emerging trends like green technology, circular economy practices, and smart city solutions. This commitment to staying informed allows me to bring fresh perspectives and cutting-edge techniques to every project I undertake. In Vietnam Ho Chi Minh City, where the demand for sustainable development is urgent, I am confident that my proactive mindset will add value to your team.</w:t>
      </w:r>
    </w:p>
    <w:p>
      <w:pPr>
        <w:pStyle w:val="BodyText"/>
      </w:pPr>
      <w:r>
        <w:t xml:space="preserve">Finally, I would like to emphasize my cultural adaptability and enthusiasm for working in Vietnam. Having studied [mention any relevant experience in Vietnam or related to the region], I understand the importance of respecting local traditions while introducing modern environmental practices. My fluency in [language, if applicable] and my ability to work effectively with diverse teams further strengthen my readiness to contribute to your organization’s goals.</w:t>
      </w:r>
    </w:p>
    <w:p>
      <w:pPr>
        <w:pStyle w:val="BodyText"/>
      </w:pPr>
      <w:r>
        <w:t xml:space="preserve">Thank you for considering my application for the Environmental Engineer position in Vietnam Ho Chi Minh City. I would be honored to bring my skills, passion, and dedication to your team. I am eager to discuss how I can contribute to your organization’s vision of creating a healthier, more sustainable future for the city and its residents. Please feel free to contact me at [Your Phone Number] or [Your Email Address] at your earliest convenience.</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Engineer Cover Letter</dc:title>
  <dc:creator/>
  <dc:language>en</dc:language>
  <cp:keywords/>
  <dcterms:created xsi:type="dcterms:W3CDTF">2026-07-24T03:57:48Z</dcterms:created>
  <dcterms:modified xsi:type="dcterms:W3CDTF">2026-07-24T03:57:48Z</dcterms:modified>
</cp:coreProperties>
</file>

<file path=docProps/custom.xml><?xml version="1.0" encoding="utf-8"?>
<Properties xmlns="http://schemas.openxmlformats.org/officeDocument/2006/custom-properties" xmlns:vt="http://schemas.openxmlformats.org/officeDocument/2006/docPropsVTypes"/>
</file>